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18B23" w14:textId="77777777" w:rsidR="00341830" w:rsidRDefault="00C4101C">
      <w:r>
        <w:t>Bouncing Ball</w:t>
      </w:r>
    </w:p>
    <w:p w14:paraId="7493881E" w14:textId="77777777" w:rsidR="00C4101C" w:rsidRDefault="00C4101C">
      <w:r>
        <w:t>Anita R Goral</w:t>
      </w:r>
    </w:p>
    <w:p w14:paraId="5AD9CEE6" w14:textId="6AC7A6BB" w:rsidR="00C4101C" w:rsidRDefault="00C4101C">
      <w:r>
        <w:t>10/18/20</w:t>
      </w:r>
    </w:p>
    <w:p w14:paraId="08543D23" w14:textId="22BA1C18" w:rsidR="00C4101C" w:rsidRDefault="00C4101C"/>
    <w:p w14:paraId="58D476EB" w14:textId="6D22644B" w:rsidR="00C4101C" w:rsidRDefault="00C4101C">
      <w:r>
        <w:t>Here are some screen shots of my bouncing ball application. It’s a little hard to see that it moves across the screen and when it hits a wall it bounces in a different direction;</w:t>
      </w:r>
      <w:bookmarkStart w:id="0" w:name="_GoBack"/>
      <w:bookmarkEnd w:id="0"/>
      <w:r>
        <w:t xml:space="preserve"> however I took a few images of the application to show how it works.  </w:t>
      </w:r>
    </w:p>
    <w:p w14:paraId="3A8481EB" w14:textId="5A7DD4CD" w:rsidR="00C4101C" w:rsidRDefault="00C4101C">
      <w:r>
        <w:rPr>
          <w:noProof/>
        </w:rPr>
        <w:drawing>
          <wp:inline distT="0" distB="0" distL="0" distR="0" wp14:anchorId="2859A90C" wp14:editId="12B6EC68">
            <wp:extent cx="4453711" cy="3646714"/>
            <wp:effectExtent l="0" t="0" r="4445" b="0"/>
            <wp:docPr id="1" name="Picture 1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ll one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9344" cy="365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48FF9" w14:textId="500B3675" w:rsidR="00C4101C" w:rsidRDefault="00C4101C">
      <w:r>
        <w:rPr>
          <w:noProof/>
        </w:rPr>
        <w:lastRenderedPageBreak/>
        <w:drawing>
          <wp:inline distT="0" distB="0" distL="0" distR="0" wp14:anchorId="6FB6E152" wp14:editId="796F5098">
            <wp:extent cx="4320765" cy="3537857"/>
            <wp:effectExtent l="0" t="0" r="3810" b="5715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ll tw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616" cy="354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10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TQwMjW0MDc3NDdQ0lEKTi0uzszPAykwrAUA2SFj/CwAAAA="/>
  </w:docVars>
  <w:rsids>
    <w:rsidRoot w:val="00C4101C"/>
    <w:rsid w:val="00341830"/>
    <w:rsid w:val="00C410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B747A"/>
  <w15:chartTrackingRefBased/>
  <w15:docId w15:val="{7F281B29-2376-4FB9-9205-14E8E395D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</Words>
  <Characters>249</Characters>
  <Application>Microsoft Office Word</Application>
  <DocSecurity>0</DocSecurity>
  <Lines>2</Lines>
  <Paragraphs>1</Paragraphs>
  <ScaleCrop>false</ScaleCrop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Goral</dc:creator>
  <cp:keywords/>
  <dc:description/>
  <cp:lastModifiedBy>Anita Goral</cp:lastModifiedBy>
  <cp:revision>1</cp:revision>
  <dcterms:created xsi:type="dcterms:W3CDTF">2020-10-19T03:17:00Z</dcterms:created>
  <dcterms:modified xsi:type="dcterms:W3CDTF">2020-10-19T03:19:00Z</dcterms:modified>
</cp:coreProperties>
</file>